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26E84" w14:textId="465BED7E" w:rsidR="00F95F25" w:rsidRPr="00D35FF0" w:rsidRDefault="006268DC" w:rsidP="00593112">
      <w:pPr>
        <w:pStyle w:val="ListParagraph"/>
        <w:numPr>
          <w:ilvl w:val="0"/>
          <w:numId w:val="1"/>
        </w:numPr>
        <w:bidi/>
        <w:rPr>
          <w:rFonts w:cs="B Nazanin"/>
          <w:sz w:val="20"/>
          <w:szCs w:val="22"/>
          <w:lang w:bidi="fa-IR"/>
        </w:rPr>
      </w:pPr>
      <w:r w:rsidRPr="00D35FF0">
        <w:rPr>
          <w:rFonts w:cs="B Nazanin" w:hint="cs"/>
          <w:sz w:val="20"/>
          <w:szCs w:val="22"/>
          <w:rtl/>
          <w:lang w:bidi="fa-IR"/>
        </w:rPr>
        <w:t xml:space="preserve">دانشجوي گرامي، لطفا پس از ثبت </w:t>
      </w:r>
      <w:r w:rsidR="00671284">
        <w:rPr>
          <w:rFonts w:cs="B Nazanin" w:hint="cs"/>
          <w:sz w:val="20"/>
          <w:szCs w:val="22"/>
          <w:rtl/>
          <w:lang w:bidi="fa-IR"/>
        </w:rPr>
        <w:t>درخواست کارآموزی و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اخذ معرفی نامه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 </w:t>
      </w:r>
      <w:r w:rsidR="00671284" w:rsidRPr="00D35FF0">
        <w:rPr>
          <w:rFonts w:cs="B Nazanin" w:hint="cs"/>
          <w:sz w:val="20"/>
          <w:szCs w:val="22"/>
          <w:rtl/>
          <w:lang w:bidi="fa-IR"/>
        </w:rPr>
        <w:t xml:space="preserve">قطعي </w:t>
      </w:r>
      <w:r w:rsidR="00671284">
        <w:rPr>
          <w:rFonts w:cs="B Nazanin" w:hint="cs"/>
          <w:sz w:val="20"/>
          <w:szCs w:val="22"/>
          <w:rtl/>
          <w:lang w:bidi="fa-IR"/>
        </w:rPr>
        <w:t>از آموزش دانشکده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و تحویل آن 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به واحد صنعتي </w:t>
      </w:r>
      <w:r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>ظرف مدت دو هفته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اين فرم را تکميل و از طریق ايميل براي استاد کاراموزی ارسال کنيد. </w:t>
      </w:r>
      <w:r w:rsidR="00F95F25" w:rsidRPr="00D35FF0">
        <w:rPr>
          <w:rFonts w:cs="B Nazanin" w:hint="cs"/>
          <w:sz w:val="20"/>
          <w:szCs w:val="22"/>
          <w:rtl/>
          <w:lang w:bidi="fa-IR"/>
        </w:rPr>
        <w:t>از دريافت فرم به استاد کاراموزی اطمينان حاصل کنيد.</w:t>
      </w:r>
    </w:p>
    <w:p w14:paraId="45D68A3B" w14:textId="77777777" w:rsidR="00F95F25" w:rsidRPr="00D35FF0" w:rsidRDefault="006268DC" w:rsidP="00F95F25">
      <w:pPr>
        <w:pStyle w:val="ListParagraph"/>
        <w:numPr>
          <w:ilvl w:val="0"/>
          <w:numId w:val="1"/>
        </w:numPr>
        <w:bidi/>
        <w:rPr>
          <w:rFonts w:cs="B Nazanin"/>
          <w:sz w:val="20"/>
          <w:szCs w:val="22"/>
          <w:lang w:bidi="fa-IR"/>
        </w:rPr>
      </w:pPr>
      <w:r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>عدم ارسال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به موقع فرم موجب </w:t>
      </w:r>
      <w:r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>ابطال دوره کاراموزی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خواهد شد.</w:t>
      </w:r>
    </w:p>
    <w:p w14:paraId="5281CFD3" w14:textId="0DC22333" w:rsidR="00F95F25" w:rsidRPr="00D35FF0" w:rsidRDefault="00F95F25" w:rsidP="008E042F">
      <w:pPr>
        <w:pStyle w:val="ListParagraph"/>
        <w:numPr>
          <w:ilvl w:val="0"/>
          <w:numId w:val="1"/>
        </w:numPr>
        <w:bidi/>
        <w:rPr>
          <w:rFonts w:cs="B Nazanin"/>
          <w:sz w:val="20"/>
          <w:szCs w:val="22"/>
          <w:lang w:bidi="fa-IR"/>
        </w:rPr>
      </w:pPr>
      <w:r w:rsidRPr="00D35FF0">
        <w:rPr>
          <w:rFonts w:cs="B Nazanin" w:hint="cs"/>
          <w:sz w:val="20"/>
          <w:szCs w:val="22"/>
          <w:rtl/>
          <w:lang w:bidi="fa-IR"/>
        </w:rPr>
        <w:t xml:space="preserve">پس از اتمام دوره، </w:t>
      </w:r>
      <w:r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>تاييديه مهر شده اتمام کاراموزی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را </w:t>
      </w:r>
      <w:r w:rsidRPr="00D35FF0">
        <w:rPr>
          <w:rFonts w:cs="B Nazanin" w:hint="cs"/>
          <w:sz w:val="20"/>
          <w:szCs w:val="22"/>
          <w:rtl/>
          <w:lang w:bidi="fa-IR"/>
        </w:rPr>
        <w:t>از واحد صنعتي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 دریافت نموده و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به آموزش دانشکده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 تحویل دهید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و </w:t>
      </w:r>
      <w:r w:rsidR="008E042F"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 xml:space="preserve">فايل </w:t>
      </w:r>
      <w:r w:rsidRPr="00D35FF0">
        <w:rPr>
          <w:rFonts w:cs="B Nazanin" w:hint="cs"/>
          <w:b/>
          <w:bCs/>
          <w:sz w:val="20"/>
          <w:szCs w:val="22"/>
          <w:u w:val="single"/>
          <w:rtl/>
          <w:lang w:bidi="fa-IR"/>
        </w:rPr>
        <w:t>گزارش کاراموزی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را براي استاد </w:t>
      </w:r>
      <w:r w:rsidR="00D75685" w:rsidRPr="00D35FF0">
        <w:rPr>
          <w:rFonts w:cs="B Nazanin" w:hint="cs"/>
          <w:sz w:val="20"/>
          <w:szCs w:val="22"/>
          <w:rtl/>
          <w:lang w:bidi="fa-IR"/>
        </w:rPr>
        <w:t>کاراموزی</w:t>
      </w:r>
      <w:r w:rsidRPr="00D35FF0">
        <w:rPr>
          <w:rFonts w:cs="B Nazanin" w:hint="cs"/>
          <w:sz w:val="20"/>
          <w:szCs w:val="22"/>
          <w:rtl/>
          <w:lang w:bidi="fa-IR"/>
        </w:rPr>
        <w:t xml:space="preserve"> ارسال</w:t>
      </w:r>
      <w:r w:rsidR="00671284">
        <w:rPr>
          <w:rFonts w:cs="B Nazanin" w:hint="cs"/>
          <w:sz w:val="20"/>
          <w:szCs w:val="22"/>
          <w:rtl/>
          <w:lang w:bidi="fa-IR"/>
        </w:rPr>
        <w:t xml:space="preserve"> نمایید</w:t>
      </w:r>
      <w:r w:rsidRPr="00D35FF0">
        <w:rPr>
          <w:rFonts w:cs="B Nazanin" w:hint="cs"/>
          <w:sz w:val="20"/>
          <w:szCs w:val="22"/>
          <w:rtl/>
          <w:lang w:bidi="fa-IR"/>
        </w:rPr>
        <w:t>.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738"/>
        <w:gridCol w:w="3592"/>
        <w:gridCol w:w="5353"/>
      </w:tblGrid>
      <w:tr w:rsidR="002D4F5D" w:rsidRPr="00D35FF0" w14:paraId="232C41E0" w14:textId="77777777" w:rsidTr="008E042F">
        <w:tc>
          <w:tcPr>
            <w:tcW w:w="1738" w:type="dxa"/>
            <w:vMerge w:val="restar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90EBC0D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bookmarkStart w:id="0" w:name="_GoBack"/>
            <w:bookmarkEnd w:id="0"/>
            <w:r w:rsidRPr="00D35FF0">
              <w:rPr>
                <w:rFonts w:cs="B Nazanin" w:hint="cs"/>
                <w:b/>
                <w:bCs/>
                <w:rtl/>
                <w:lang w:bidi="fa-IR"/>
              </w:rPr>
              <w:t>مشخصات کارآموز</w:t>
            </w:r>
          </w:p>
        </w:tc>
        <w:tc>
          <w:tcPr>
            <w:tcW w:w="3592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55115DE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نام و نام خانوادگي</w:t>
            </w:r>
          </w:p>
        </w:tc>
        <w:tc>
          <w:tcPr>
            <w:tcW w:w="5353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32C0A2A4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689B489E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7EF1C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CD02FB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شماره دانشجويي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0AF809C4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6FE4CC95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DB9E1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310B677" w14:textId="77777777" w:rsidR="002D4F5D" w:rsidRPr="00D35FF0" w:rsidRDefault="002D4F5D" w:rsidP="00D75685">
            <w:pPr>
              <w:bidi/>
              <w:rPr>
                <w:rFonts w:cs="B Nazanin"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آدرس </w:t>
            </w:r>
            <w:r w:rsidR="00D75685" w:rsidRPr="00D35FF0">
              <w:rPr>
                <w:rFonts w:cs="B Nazanin" w:hint="cs"/>
                <w:rtl/>
                <w:lang w:bidi="fa-IR"/>
              </w:rPr>
              <w:t>ايميل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1334E93F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248BB562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8960E6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571945" w14:textId="77777777" w:rsidR="002D4F5D" w:rsidRPr="00D35FF0" w:rsidRDefault="002D4F5D" w:rsidP="00D75685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شماره </w:t>
            </w:r>
            <w:r w:rsidR="00D75685" w:rsidRPr="00D35FF0">
              <w:rPr>
                <w:rFonts w:cs="B Nazanin" w:hint="cs"/>
                <w:rtl/>
                <w:lang w:bidi="fa-IR"/>
              </w:rPr>
              <w:t>تلفن همراه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24712B02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2DD83960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1EBA3949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346056" w14:textId="77777777" w:rsidR="002D4F5D" w:rsidRPr="00D35FF0" w:rsidRDefault="002D4F5D" w:rsidP="008E042F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واحد کارآموزي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960B3A3" w14:textId="77777777" w:rsidR="002D4F5D" w:rsidRPr="00D35FF0" w:rsidRDefault="008E042F" w:rsidP="008E042F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کاراموزی 1 </w:t>
            </w:r>
            <w:r w:rsidRPr="00D35FF0">
              <w:rPr>
                <w:rFonts w:cs="B Nazanin" w:hint="cs"/>
                <w:lang w:bidi="fa-IR"/>
              </w:rPr>
              <w:sym w:font="Webdings" w:char="F063"/>
            </w:r>
            <w:r w:rsidRPr="00D35FF0">
              <w:rPr>
                <w:rFonts w:cs="B Nazanin" w:hint="cs"/>
                <w:rtl/>
                <w:lang w:bidi="fa-IR"/>
              </w:rPr>
              <w:t xml:space="preserve"> ، کاراموزی 2 </w:t>
            </w:r>
            <w:r w:rsidRPr="00D35FF0">
              <w:rPr>
                <w:rFonts w:cs="B Nazanin" w:hint="cs"/>
                <w:lang w:bidi="fa-IR"/>
              </w:rPr>
              <w:sym w:font="Webdings" w:char="F063"/>
            </w:r>
          </w:p>
        </w:tc>
      </w:tr>
      <w:tr w:rsidR="002D4F5D" w:rsidRPr="00D35FF0" w14:paraId="08AB784A" w14:textId="77777777" w:rsidTr="008E042F">
        <w:tc>
          <w:tcPr>
            <w:tcW w:w="1738" w:type="dxa"/>
            <w:vMerge w:val="restart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B1DE473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35FF0">
              <w:rPr>
                <w:rFonts w:cs="B Nazanin" w:hint="cs"/>
                <w:b/>
                <w:bCs/>
                <w:rtl/>
                <w:lang w:bidi="fa-IR"/>
              </w:rPr>
              <w:t>مشخصات واحد صنعتي</w:t>
            </w:r>
          </w:p>
        </w:tc>
        <w:tc>
          <w:tcPr>
            <w:tcW w:w="3592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4D2020C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نام واحد صنعتي کارآموزي</w:t>
            </w:r>
          </w:p>
        </w:tc>
        <w:tc>
          <w:tcPr>
            <w:tcW w:w="5353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27A539E9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55A5EB07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25DCA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44DCFB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آدرس دقيق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34DE77C7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4AB06EA5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364E4C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366A2E3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شماره تماس واحد صنعتي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638399CE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32195E2B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17E9D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B3429A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نام مدير کارآموزي در صنعت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14:paraId="550EC145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2D4F5D" w:rsidRPr="00D35FF0" w14:paraId="392FFE6D" w14:textId="77777777" w:rsidTr="008E042F">
        <w:tc>
          <w:tcPr>
            <w:tcW w:w="1738" w:type="dxa"/>
            <w:vMerge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123E69E5" w14:textId="77777777" w:rsidR="002D4F5D" w:rsidRPr="00D35FF0" w:rsidRDefault="002D4F5D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F713A99" w14:textId="77777777" w:rsidR="002D4F5D" w:rsidRPr="00D35FF0" w:rsidRDefault="002D4F5D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شماره تماس مدير کارآموزي در صنعت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5E1F991" w14:textId="77777777" w:rsidR="002D4F5D" w:rsidRPr="00D35FF0" w:rsidRDefault="002D4F5D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16C4" w:rsidRPr="00D35FF0" w14:paraId="21E3B85B" w14:textId="77777777" w:rsidTr="00565E38">
        <w:trPr>
          <w:trHeight w:val="360"/>
        </w:trPr>
        <w:tc>
          <w:tcPr>
            <w:tcW w:w="1738" w:type="dxa"/>
            <w:vMerge w:val="restart"/>
            <w:tcBorders>
              <w:top w:val="single" w:sz="18" w:space="0" w:color="auto"/>
            </w:tcBorders>
            <w:vAlign w:val="center"/>
          </w:tcPr>
          <w:p w14:paraId="014071C5" w14:textId="77777777" w:rsidR="00B016C4" w:rsidRPr="00D35FF0" w:rsidRDefault="00B016C4" w:rsidP="00B016C4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D35FF0">
              <w:rPr>
                <w:rFonts w:cs="B Nazanin" w:hint="cs"/>
                <w:b/>
                <w:bCs/>
                <w:rtl/>
                <w:lang w:bidi="fa-IR"/>
              </w:rPr>
              <w:t>برنامه حضور کارآموز</w:t>
            </w:r>
          </w:p>
        </w:tc>
        <w:tc>
          <w:tcPr>
            <w:tcW w:w="3592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205941B3" w14:textId="77777777" w:rsidR="00B016C4" w:rsidRPr="00D35FF0" w:rsidRDefault="00B016C4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تاريخ شروع کارآموزي </w:t>
            </w:r>
          </w:p>
        </w:tc>
        <w:tc>
          <w:tcPr>
            <w:tcW w:w="5353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1B3A2D2C" w14:textId="77777777" w:rsidR="00B016C4" w:rsidRPr="00D35FF0" w:rsidRDefault="00B016C4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16C4" w:rsidRPr="00D35FF0" w14:paraId="1BE9D971" w14:textId="77777777" w:rsidTr="008E042F">
        <w:tc>
          <w:tcPr>
            <w:tcW w:w="1738" w:type="dxa"/>
            <w:vMerge/>
            <w:vAlign w:val="center"/>
          </w:tcPr>
          <w:p w14:paraId="38244234" w14:textId="77777777" w:rsidR="00B016C4" w:rsidRPr="00D35FF0" w:rsidRDefault="00B016C4" w:rsidP="00BB226B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592" w:type="dxa"/>
            <w:tcBorders>
              <w:right w:val="single" w:sz="18" w:space="0" w:color="auto"/>
            </w:tcBorders>
            <w:vAlign w:val="center"/>
          </w:tcPr>
          <w:p w14:paraId="620C9D7E" w14:textId="77777777" w:rsidR="00B016C4" w:rsidRPr="00D35FF0" w:rsidRDefault="00B016C4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تاريخ تخميني اتمام کارآموزي</w:t>
            </w:r>
          </w:p>
        </w:tc>
        <w:tc>
          <w:tcPr>
            <w:tcW w:w="5353" w:type="dxa"/>
            <w:tcBorders>
              <w:left w:val="single" w:sz="18" w:space="0" w:color="auto"/>
            </w:tcBorders>
            <w:vAlign w:val="center"/>
          </w:tcPr>
          <w:p w14:paraId="1902CFC8" w14:textId="77777777" w:rsidR="00B016C4" w:rsidRPr="00D35FF0" w:rsidRDefault="00B016C4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16C4" w:rsidRPr="00D35FF0" w14:paraId="308D1749" w14:textId="77777777" w:rsidTr="008E042F">
        <w:tc>
          <w:tcPr>
            <w:tcW w:w="1738" w:type="dxa"/>
            <w:vMerge/>
            <w:vAlign w:val="center"/>
          </w:tcPr>
          <w:p w14:paraId="754776D9" w14:textId="77777777" w:rsidR="00B016C4" w:rsidRPr="00D35FF0" w:rsidRDefault="00B016C4" w:rsidP="00BB226B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592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51A768E1" w14:textId="77777777" w:rsidR="00B016C4" w:rsidRPr="00D35FF0" w:rsidRDefault="00B016C4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روزهاي حضور کارآموز در واحد صنعتي در هفته</w:t>
            </w:r>
          </w:p>
        </w:tc>
        <w:tc>
          <w:tcPr>
            <w:tcW w:w="5353" w:type="dxa"/>
            <w:tcBorders>
              <w:left w:val="single" w:sz="18" w:space="0" w:color="auto"/>
            </w:tcBorders>
            <w:vAlign w:val="center"/>
          </w:tcPr>
          <w:p w14:paraId="1E6F57EE" w14:textId="77777777" w:rsidR="00B016C4" w:rsidRPr="00D35FF0" w:rsidRDefault="00B016C4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16C4" w:rsidRPr="00D35FF0" w14:paraId="0E08D315" w14:textId="77777777" w:rsidTr="008E042F">
        <w:tc>
          <w:tcPr>
            <w:tcW w:w="1738" w:type="dxa"/>
            <w:vMerge/>
            <w:tcBorders>
              <w:right w:val="single" w:sz="4" w:space="0" w:color="auto"/>
            </w:tcBorders>
            <w:vAlign w:val="center"/>
          </w:tcPr>
          <w:p w14:paraId="2FC30C7C" w14:textId="77777777" w:rsidR="00B016C4" w:rsidRPr="00D35FF0" w:rsidRDefault="00B016C4" w:rsidP="00BB226B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C2B707" w14:textId="7C3DBFAE" w:rsidR="00B016C4" w:rsidRPr="00D35FF0" w:rsidRDefault="00B016C4" w:rsidP="002D4F5D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 xml:space="preserve">ساعات حضور کارآموز در روز  </w:t>
            </w:r>
          </w:p>
        </w:tc>
        <w:tc>
          <w:tcPr>
            <w:tcW w:w="5353" w:type="dxa"/>
            <w:tcBorders>
              <w:left w:val="single" w:sz="18" w:space="0" w:color="auto"/>
            </w:tcBorders>
            <w:vAlign w:val="center"/>
          </w:tcPr>
          <w:p w14:paraId="10F47A69" w14:textId="5807D345" w:rsidR="00B016C4" w:rsidRPr="00D35FF0" w:rsidRDefault="00475830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اعت</w:t>
            </w:r>
            <w:r w:rsidRPr="00D35FF0">
              <w:rPr>
                <w:rFonts w:cs="B Nazanin" w:hint="cs"/>
                <w:rtl/>
                <w:lang w:bidi="fa-IR"/>
              </w:rPr>
              <w:t xml:space="preserve"> ... الي ...</w:t>
            </w:r>
          </w:p>
        </w:tc>
      </w:tr>
      <w:tr w:rsidR="00B016C4" w:rsidRPr="00D35FF0" w14:paraId="0F255F7C" w14:textId="77777777" w:rsidTr="008E04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1738" w:type="dxa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0396844E" w14:textId="77777777" w:rsidR="00B016C4" w:rsidRPr="00D35FF0" w:rsidRDefault="00B016C4" w:rsidP="00BB226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592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05E563D" w14:textId="77777777" w:rsidR="00B016C4" w:rsidRPr="00D35FF0" w:rsidRDefault="00B016C4" w:rsidP="00B016C4">
            <w:pPr>
              <w:bidi/>
              <w:rPr>
                <w:rFonts w:cs="B Nazanin"/>
                <w:rtl/>
                <w:lang w:bidi="fa-IR"/>
              </w:rPr>
            </w:pPr>
            <w:r w:rsidRPr="00D35FF0">
              <w:rPr>
                <w:rFonts w:cs="B Nazanin" w:hint="cs"/>
                <w:rtl/>
                <w:lang w:bidi="fa-IR"/>
              </w:rPr>
              <w:t>کل ساعات حضور</w:t>
            </w:r>
          </w:p>
        </w:tc>
        <w:tc>
          <w:tcPr>
            <w:tcW w:w="535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E1F3AF2" w14:textId="77777777" w:rsidR="00B016C4" w:rsidRPr="00D35FF0" w:rsidRDefault="00B016C4" w:rsidP="00B016C4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27CCDE68" w14:textId="501EF7FC" w:rsidR="002D4F5D" w:rsidRDefault="002D4F5D" w:rsidP="002D4F5D">
      <w:pPr>
        <w:bidi/>
        <w:rPr>
          <w:rFonts w:cs="B Nazanin"/>
          <w:rtl/>
          <w:lang w:bidi="fa-IR"/>
        </w:rPr>
      </w:pPr>
    </w:p>
    <w:p w14:paraId="4F1C62A7" w14:textId="0F016DEC" w:rsidR="00475830" w:rsidRPr="00475830" w:rsidRDefault="00475830" w:rsidP="00475830">
      <w:pPr>
        <w:bidi/>
        <w:rPr>
          <w:rFonts w:cs="B Nazanin"/>
          <w:lang w:bidi="fa-IR"/>
        </w:rPr>
      </w:pPr>
    </w:p>
    <w:p w14:paraId="44E2B4A0" w14:textId="48383950" w:rsidR="00475830" w:rsidRPr="00475830" w:rsidRDefault="00475830" w:rsidP="00475830">
      <w:pPr>
        <w:bidi/>
        <w:rPr>
          <w:rFonts w:cs="B Nazanin"/>
          <w:lang w:bidi="fa-IR"/>
        </w:rPr>
      </w:pPr>
    </w:p>
    <w:p w14:paraId="1AF1EF14" w14:textId="5A93DCFD" w:rsidR="00475830" w:rsidRDefault="00475830" w:rsidP="00475830">
      <w:pPr>
        <w:tabs>
          <w:tab w:val="left" w:pos="6375"/>
        </w:tabs>
        <w:bidi/>
        <w:rPr>
          <w:rFonts w:cs="B Nazanin"/>
          <w:lang w:bidi="fa-IR"/>
        </w:rPr>
      </w:pPr>
      <w:r>
        <w:rPr>
          <w:rFonts w:cs="B Nazanin"/>
          <w:rtl/>
          <w:lang w:bidi="fa-IR"/>
        </w:rPr>
        <w:tab/>
      </w:r>
    </w:p>
    <w:p w14:paraId="7591B225" w14:textId="6DE6F8FF" w:rsidR="00475830" w:rsidRPr="00475830" w:rsidRDefault="00475830" w:rsidP="00475830">
      <w:pPr>
        <w:tabs>
          <w:tab w:val="left" w:pos="6375"/>
        </w:tabs>
        <w:bidi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ضا و تاریخ</w:t>
      </w:r>
    </w:p>
    <w:sectPr w:rsidR="00475830" w:rsidRPr="00475830" w:rsidSect="00565E38">
      <w:headerReference w:type="default" r:id="rId8"/>
      <w:pgSz w:w="11907" w:h="16839" w:code="9"/>
      <w:pgMar w:top="720" w:right="720" w:bottom="720" w:left="720" w:header="1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5A5FE2" w14:textId="77777777" w:rsidR="00020F4B" w:rsidRDefault="00020F4B" w:rsidP="007E52EC">
      <w:pPr>
        <w:spacing w:after="0" w:line="240" w:lineRule="auto"/>
      </w:pPr>
      <w:r>
        <w:separator/>
      </w:r>
    </w:p>
  </w:endnote>
  <w:endnote w:type="continuationSeparator" w:id="0">
    <w:p w14:paraId="0D600446" w14:textId="77777777" w:rsidR="00020F4B" w:rsidRDefault="00020F4B" w:rsidP="007E5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azanin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FA9A5B" w14:textId="77777777" w:rsidR="00020F4B" w:rsidRDefault="00020F4B" w:rsidP="007E52EC">
      <w:pPr>
        <w:spacing w:after="0" w:line="240" w:lineRule="auto"/>
      </w:pPr>
      <w:r>
        <w:separator/>
      </w:r>
    </w:p>
  </w:footnote>
  <w:footnote w:type="continuationSeparator" w:id="0">
    <w:p w14:paraId="4CDE7A5E" w14:textId="77777777" w:rsidR="00020F4B" w:rsidRDefault="00020F4B" w:rsidP="007E5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A94D10" w14:textId="77777777" w:rsidR="007E52EC" w:rsidRPr="00D35FF0" w:rsidRDefault="007E52EC" w:rsidP="00F95F25">
    <w:pPr>
      <w:bidi/>
      <w:spacing w:after="0" w:line="240" w:lineRule="auto"/>
      <w:rPr>
        <w:rFonts w:cs="B Nazanin"/>
        <w:b/>
        <w:bCs/>
        <w:rtl/>
        <w:lang w:bidi="fa-IR"/>
      </w:rPr>
    </w:pPr>
    <w:r w:rsidRPr="00D35FF0">
      <w:rPr>
        <w:rFonts w:cs="B Nazanin" w:hint="cs"/>
        <w:rtl/>
      </w:rPr>
      <w:t xml:space="preserve">                                                       </w:t>
    </w:r>
    <w:r w:rsidRPr="00D35FF0">
      <w:rPr>
        <w:rFonts w:cs="B Nazanin" w:hint="cs"/>
        <w:b/>
        <w:bCs/>
        <w:rtl/>
        <w:lang w:bidi="fa-IR"/>
      </w:rPr>
      <w:t xml:space="preserve">                    </w:t>
    </w:r>
  </w:p>
  <w:p w14:paraId="17FE4146" w14:textId="77777777" w:rsidR="00F95F25" w:rsidRPr="00D35FF0" w:rsidRDefault="00F95F25" w:rsidP="00F95F25">
    <w:pPr>
      <w:bidi/>
      <w:spacing w:after="0" w:line="240" w:lineRule="auto"/>
      <w:jc w:val="center"/>
      <w:rPr>
        <w:rFonts w:cs="B Nazanin"/>
        <w:b/>
        <w:bCs/>
        <w:sz w:val="22"/>
        <w:szCs w:val="24"/>
        <w:lang w:bidi="fa-IR"/>
      </w:rPr>
    </w:pPr>
  </w:p>
  <w:tbl>
    <w:tblPr>
      <w:tblStyle w:val="TableGrid"/>
      <w:bidiVisual/>
      <w:tblW w:w="1172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4"/>
      <w:gridCol w:w="4168"/>
      <w:gridCol w:w="3947"/>
    </w:tblGrid>
    <w:tr w:rsidR="00F95F25" w:rsidRPr="00D35FF0" w14:paraId="29E3D14F" w14:textId="77777777" w:rsidTr="00565E38">
      <w:trPr>
        <w:trHeight w:val="841"/>
        <w:jc w:val="center"/>
      </w:trPr>
      <w:tc>
        <w:tcPr>
          <w:tcW w:w="3614" w:type="dxa"/>
          <w:vAlign w:val="center"/>
        </w:tcPr>
        <w:p w14:paraId="101ACCEF" w14:textId="77777777" w:rsidR="00F95F25" w:rsidRPr="00D35FF0" w:rsidRDefault="00F95F25" w:rsidP="00F95F25">
          <w:pPr>
            <w:bidi/>
            <w:jc w:val="center"/>
            <w:rPr>
              <w:rFonts w:cs="B Nazanin"/>
              <w:b/>
              <w:bCs/>
              <w:sz w:val="22"/>
              <w:szCs w:val="24"/>
              <w:rtl/>
              <w:lang w:bidi="fa-IR"/>
            </w:rPr>
          </w:pPr>
          <w:r w:rsidRPr="00D35FF0">
            <w:rPr>
              <w:rFonts w:cs="B Nazanin"/>
              <w:b/>
              <w:bCs/>
              <w:noProof/>
            </w:rPr>
            <w:drawing>
              <wp:inline distT="0" distB="0" distL="0" distR="0" wp14:anchorId="5C035464" wp14:editId="06C96B08">
                <wp:extent cx="537111" cy="938816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5548" cy="9535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8" w:type="dxa"/>
          <w:vAlign w:val="center"/>
        </w:tcPr>
        <w:p w14:paraId="6F34B0A2" w14:textId="009E9060" w:rsidR="00F95F25" w:rsidRPr="00D35FF0" w:rsidRDefault="00F95F25" w:rsidP="00F95F25">
          <w:pPr>
            <w:bidi/>
            <w:jc w:val="center"/>
            <w:rPr>
              <w:rFonts w:cs="B Nazanin"/>
              <w:b/>
              <w:bCs/>
              <w:rtl/>
              <w:lang w:bidi="fa-IR"/>
            </w:rPr>
          </w:pPr>
          <w:r w:rsidRPr="00D35FF0">
            <w:rPr>
              <w:rFonts w:cs="B Nazanin" w:hint="cs"/>
              <w:b/>
              <w:bCs/>
              <w:rtl/>
              <w:lang w:bidi="fa-IR"/>
            </w:rPr>
            <w:t>فرم اعلام شروع کارآموزي در واحد</w:t>
          </w:r>
          <w:r w:rsidR="00565E38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Pr="00D35FF0">
            <w:rPr>
              <w:rFonts w:cs="B Nazanin" w:hint="cs"/>
              <w:b/>
              <w:bCs/>
              <w:rtl/>
              <w:lang w:bidi="fa-IR"/>
            </w:rPr>
            <w:t xml:space="preserve">صنعتي </w:t>
          </w:r>
        </w:p>
        <w:p w14:paraId="53691F73" w14:textId="77777777" w:rsidR="00F95F25" w:rsidRPr="00D35FF0" w:rsidRDefault="00F95F25" w:rsidP="00F95F25">
          <w:pPr>
            <w:bidi/>
            <w:jc w:val="center"/>
            <w:rPr>
              <w:rFonts w:cs="B Nazanin"/>
              <w:b/>
              <w:bCs/>
              <w:sz w:val="22"/>
              <w:szCs w:val="24"/>
              <w:rtl/>
              <w:lang w:bidi="fa-IR"/>
            </w:rPr>
          </w:pPr>
          <w:r w:rsidRPr="00D35FF0">
            <w:rPr>
              <w:rFonts w:cs="B Nazanin" w:hint="cs"/>
              <w:b/>
              <w:bCs/>
              <w:sz w:val="22"/>
              <w:szCs w:val="24"/>
              <w:rtl/>
              <w:lang w:bidi="fa-IR"/>
            </w:rPr>
            <w:t>دانشکده مهندسی مکانيک ومکاترونيک</w:t>
          </w:r>
          <w:r w:rsidRPr="00D35FF0">
            <w:rPr>
              <w:rFonts w:cs="B Nazanin" w:hint="cs"/>
              <w:b/>
              <w:bCs/>
              <w:rtl/>
              <w:lang w:bidi="fa-IR"/>
            </w:rPr>
            <w:t xml:space="preserve">  </w:t>
          </w:r>
        </w:p>
      </w:tc>
      <w:tc>
        <w:tcPr>
          <w:tcW w:w="3947" w:type="dxa"/>
          <w:vAlign w:val="center"/>
        </w:tcPr>
        <w:p w14:paraId="02E86E80" w14:textId="77777777" w:rsidR="00F95F25" w:rsidRPr="00D35FF0" w:rsidRDefault="00F95F25" w:rsidP="00F95F25">
          <w:pPr>
            <w:bidi/>
            <w:jc w:val="center"/>
            <w:rPr>
              <w:rFonts w:cs="B Nazanin"/>
              <w:b/>
              <w:bCs/>
              <w:sz w:val="22"/>
              <w:szCs w:val="24"/>
              <w:rtl/>
              <w:lang w:bidi="fa-IR"/>
            </w:rPr>
          </w:pPr>
        </w:p>
      </w:tc>
    </w:tr>
  </w:tbl>
  <w:p w14:paraId="23E18F02" w14:textId="77777777" w:rsidR="007E52EC" w:rsidRPr="00D35FF0" w:rsidRDefault="007E52EC" w:rsidP="00F95F25">
    <w:pPr>
      <w:bidi/>
      <w:spacing w:after="0" w:line="240" w:lineRule="auto"/>
      <w:jc w:val="center"/>
      <w:rPr>
        <w:rFonts w:cs="B Nazanin"/>
        <w:b/>
        <w:bCs/>
        <w:sz w:val="22"/>
        <w:szCs w:val="24"/>
        <w:lang w:bidi="fa-I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2E310D"/>
    <w:multiLevelType w:val="hybridMultilevel"/>
    <w:tmpl w:val="3B9402EC"/>
    <w:lvl w:ilvl="0" w:tplc="9864E41A">
      <w:numFmt w:val="bullet"/>
      <w:lvlText w:val=""/>
      <w:lvlJc w:val="left"/>
      <w:pPr>
        <w:ind w:left="720" w:hanging="360"/>
      </w:pPr>
      <w:rPr>
        <w:rFonts w:ascii="Symbol" w:eastAsiaTheme="minorHAnsi" w:hAnsi="Symbol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WwNDAzMLE0NrJQ0lEKTi0uzszPAykwrAUAFAOmGSwAAAA="/>
  </w:docVars>
  <w:rsids>
    <w:rsidRoot w:val="002D4F5D"/>
    <w:rsid w:val="00020F4B"/>
    <w:rsid w:val="002D4F5D"/>
    <w:rsid w:val="0042760D"/>
    <w:rsid w:val="00475830"/>
    <w:rsid w:val="00565E38"/>
    <w:rsid w:val="00571036"/>
    <w:rsid w:val="006268DC"/>
    <w:rsid w:val="00671284"/>
    <w:rsid w:val="007D19B8"/>
    <w:rsid w:val="007E52EC"/>
    <w:rsid w:val="008E042F"/>
    <w:rsid w:val="00B016C4"/>
    <w:rsid w:val="00CF4F7A"/>
    <w:rsid w:val="00D35FF0"/>
    <w:rsid w:val="00D75685"/>
    <w:rsid w:val="00DA753D"/>
    <w:rsid w:val="00DB594A"/>
    <w:rsid w:val="00F95F25"/>
    <w:rsid w:val="00F9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A7629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Nazanin"/>
        <w:sz w:val="24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4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68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2EC"/>
  </w:style>
  <w:style w:type="paragraph" w:styleId="Footer">
    <w:name w:val="footer"/>
    <w:basedOn w:val="Normal"/>
    <w:link w:val="FooterChar"/>
    <w:uiPriority w:val="99"/>
    <w:unhideWhenUsed/>
    <w:rsid w:val="007E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2EC"/>
  </w:style>
  <w:style w:type="paragraph" w:styleId="BalloonText">
    <w:name w:val="Balloon Text"/>
    <w:basedOn w:val="Normal"/>
    <w:link w:val="BalloonTextChar"/>
    <w:uiPriority w:val="99"/>
    <w:semiHidden/>
    <w:unhideWhenUsed/>
    <w:rsid w:val="004276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60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Nazanin"/>
        <w:sz w:val="24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4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68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2EC"/>
  </w:style>
  <w:style w:type="paragraph" w:styleId="Footer">
    <w:name w:val="footer"/>
    <w:basedOn w:val="Normal"/>
    <w:link w:val="FooterChar"/>
    <w:uiPriority w:val="99"/>
    <w:unhideWhenUsed/>
    <w:rsid w:val="007E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2EC"/>
  </w:style>
  <w:style w:type="paragraph" w:styleId="BalloonText">
    <w:name w:val="Balloon Text"/>
    <w:basedOn w:val="Normal"/>
    <w:link w:val="BalloonTextChar"/>
    <w:uiPriority w:val="99"/>
    <w:semiHidden/>
    <w:unhideWhenUsed/>
    <w:rsid w:val="004276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6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Gerdooei</dc:creator>
  <cp:lastModifiedBy>hp</cp:lastModifiedBy>
  <cp:revision>2</cp:revision>
  <dcterms:created xsi:type="dcterms:W3CDTF">2021-07-18T04:19:00Z</dcterms:created>
  <dcterms:modified xsi:type="dcterms:W3CDTF">2021-07-18T04:19:00Z</dcterms:modified>
</cp:coreProperties>
</file>